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8F6" w:rsidRDefault="008618F6" w:rsidP="00371F34">
      <w:r>
        <w:t>Below are some high level requirements for the CRM implementation.  I am open to recommendation on the type of CRM to be used a</w:t>
      </w:r>
      <w:bookmarkStart w:id="0" w:name="_GoBack"/>
      <w:bookmarkEnd w:id="0"/>
      <w:r>
        <w:t>s long as the cost are not too high.  More details might need to be flushed out.  Looking forward to a proposal and quote</w:t>
      </w:r>
    </w:p>
    <w:p w:rsidR="00371F34" w:rsidRDefault="00371F34" w:rsidP="00371F34">
      <w:r>
        <w:t>Requirements for the CRM implementation</w:t>
      </w:r>
    </w:p>
    <w:p w:rsidR="00371F34" w:rsidRDefault="00371F34" w:rsidP="00371F34">
      <w:pPr>
        <w:pStyle w:val="ListParagraph"/>
        <w:numPr>
          <w:ilvl w:val="0"/>
          <w:numId w:val="2"/>
        </w:numPr>
      </w:pPr>
      <w:r>
        <w:t>Ability to capture information on new leads that either call or email me</w:t>
      </w:r>
    </w:p>
    <w:p w:rsidR="00371F34" w:rsidRDefault="00371F34" w:rsidP="00371F34">
      <w:pPr>
        <w:pStyle w:val="ListParagraph"/>
        <w:numPr>
          <w:ilvl w:val="0"/>
          <w:numId w:val="2"/>
        </w:numPr>
      </w:pPr>
      <w:r>
        <w:t xml:space="preserve">Ability to capture information on new leads via Website </w:t>
      </w:r>
      <w:proofErr w:type="spellStart"/>
      <w:r>
        <w:t>optin</w:t>
      </w:r>
      <w:proofErr w:type="spellEnd"/>
      <w:r>
        <w:t xml:space="preserve"> forms</w:t>
      </w:r>
    </w:p>
    <w:p w:rsidR="00371F34" w:rsidRDefault="00D65A0D" w:rsidP="00371F34">
      <w:pPr>
        <w:pStyle w:val="ListParagraph"/>
        <w:numPr>
          <w:ilvl w:val="0"/>
          <w:numId w:val="2"/>
        </w:numPr>
      </w:pPr>
      <w:r>
        <w:t>Ability to have a</w:t>
      </w:r>
      <w:r w:rsidR="00371F34">
        <w:t xml:space="preserve"> </w:t>
      </w:r>
      <w:r w:rsidR="00C5446E">
        <w:t xml:space="preserve">pictorial view </w:t>
      </w:r>
      <w:r w:rsidR="00371F34">
        <w:t xml:space="preserve">of the status of each sales opportunity </w:t>
      </w:r>
      <w:r w:rsidR="00C5446E">
        <w:t xml:space="preserve">in a </w:t>
      </w:r>
      <w:proofErr w:type="spellStart"/>
      <w:r w:rsidR="00C5446E">
        <w:t>Kanban</w:t>
      </w:r>
      <w:proofErr w:type="spellEnd"/>
      <w:r w:rsidR="00C5446E">
        <w:t xml:space="preserve"> board style</w:t>
      </w:r>
      <w:r w:rsidR="006D3A4C">
        <w:t xml:space="preserve"> (see </w:t>
      </w:r>
      <w:proofErr w:type="spellStart"/>
      <w:r w:rsidR="006D3A4C">
        <w:t>Trello</w:t>
      </w:r>
      <w:proofErr w:type="spellEnd"/>
      <w:r w:rsidR="006D3A4C">
        <w:t xml:space="preserve"> as an example)</w:t>
      </w:r>
    </w:p>
    <w:p w:rsidR="00C5446E" w:rsidRDefault="005C4DFC" w:rsidP="00371F34">
      <w:pPr>
        <w:pStyle w:val="ListParagraph"/>
        <w:numPr>
          <w:ilvl w:val="0"/>
          <w:numId w:val="2"/>
        </w:numPr>
      </w:pPr>
      <w:r>
        <w:t xml:space="preserve">Ability to generate emails </w:t>
      </w:r>
      <w:r w:rsidR="00C5446E">
        <w:t>automatically as each opportunity changes status</w:t>
      </w:r>
    </w:p>
    <w:p w:rsidR="00C5446E" w:rsidRDefault="00C5446E" w:rsidP="00371F34">
      <w:pPr>
        <w:pStyle w:val="ListParagraph"/>
        <w:numPr>
          <w:ilvl w:val="0"/>
          <w:numId w:val="2"/>
        </w:numPr>
      </w:pPr>
      <w:r>
        <w:t>Ability to integrate to my outlook calendar</w:t>
      </w:r>
    </w:p>
    <w:p w:rsidR="00C5446E" w:rsidRDefault="00C5446E" w:rsidP="00371F34">
      <w:pPr>
        <w:pStyle w:val="ListParagraph"/>
        <w:numPr>
          <w:ilvl w:val="0"/>
          <w:numId w:val="2"/>
        </w:numPr>
      </w:pPr>
      <w:r>
        <w:t>Ability to send SMS reminders for upcoming meeting to clients / leads</w:t>
      </w:r>
    </w:p>
    <w:p w:rsidR="00C5446E" w:rsidRDefault="00C5446E" w:rsidP="00371F34">
      <w:pPr>
        <w:pStyle w:val="ListParagraph"/>
        <w:numPr>
          <w:ilvl w:val="0"/>
          <w:numId w:val="2"/>
        </w:numPr>
      </w:pPr>
      <w:r>
        <w:t>Ability to see the leads / clients activity on various social media platform like F</w:t>
      </w:r>
      <w:r w:rsidR="00266B65">
        <w:t>acebook, LinkedIn, Twitters etc.</w:t>
      </w:r>
    </w:p>
    <w:p w:rsidR="00371F34" w:rsidRDefault="00371F34" w:rsidP="00371F34">
      <w:pPr>
        <w:pStyle w:val="ListParagraph"/>
        <w:numPr>
          <w:ilvl w:val="0"/>
          <w:numId w:val="2"/>
        </w:numPr>
      </w:pPr>
      <w:r>
        <w:t xml:space="preserve">As most correspondence with </w:t>
      </w:r>
      <w:r w:rsidR="0074555B">
        <w:t>clients</w:t>
      </w:r>
      <w:r>
        <w:t xml:space="preserve"> are via email or phone.  I need to have the ability to capture each correspondence into the CRM under each sales opportunity.  For email, I am using outlook and I am hoping to have an outlook plugin to easily save the emails back to each opportunity within CRM</w:t>
      </w:r>
    </w:p>
    <w:p w:rsidR="0012118D" w:rsidRDefault="0012118D" w:rsidP="00371F34">
      <w:pPr>
        <w:pStyle w:val="ListParagraph"/>
        <w:numPr>
          <w:ilvl w:val="0"/>
          <w:numId w:val="2"/>
        </w:numPr>
      </w:pPr>
      <w:r>
        <w:t>Set up a series of Auto</w:t>
      </w:r>
      <w:r w:rsidR="00266B65">
        <w:t xml:space="preserve"> </w:t>
      </w:r>
      <w:r>
        <w:t>responder emails as such:</w:t>
      </w:r>
    </w:p>
    <w:p w:rsidR="0012118D" w:rsidRDefault="0012118D" w:rsidP="0012118D">
      <w:pPr>
        <w:pStyle w:val="ListParagraph"/>
        <w:numPr>
          <w:ilvl w:val="1"/>
          <w:numId w:val="2"/>
        </w:numPr>
      </w:pPr>
      <w:r>
        <w:t>Send out a birthday</w:t>
      </w:r>
      <w:r w:rsidR="00D239F2">
        <w:t xml:space="preserve"> greeting emai</w:t>
      </w:r>
      <w:r w:rsidR="00FE4A78">
        <w:t>l</w:t>
      </w:r>
      <w:r>
        <w:t xml:space="preserve"> on ALL clients’ birthday (regulated and non-regulated)</w:t>
      </w:r>
    </w:p>
    <w:p w:rsidR="0012118D" w:rsidRDefault="0012118D" w:rsidP="0012118D">
      <w:pPr>
        <w:pStyle w:val="ListParagraph"/>
        <w:numPr>
          <w:ilvl w:val="1"/>
          <w:numId w:val="2"/>
        </w:numPr>
      </w:pPr>
      <w:r>
        <w:t xml:space="preserve">Each sales opportunity (regulated or non-regulated) once closed will have a loan settlement date. I want to be able to send out a </w:t>
      </w:r>
      <w:r w:rsidR="009164F8">
        <w:t xml:space="preserve">series of email starting from 2 months </w:t>
      </w:r>
      <w:r>
        <w:t>prior to the anniversary of the loan settlement date to the clients.</w:t>
      </w:r>
      <w:r w:rsidR="009164F8">
        <w:t xml:space="preserve">  There could be multiple clients contact associated with each loan and I want to be sending emails to all the clients associated with a loan.  The number of emails to be sent will be around 5 emails for each loan, starting from 2 months before the anniversary date up until about 1 month after the anniversary date. This email is to encourage the clients to contact me to arrange </w:t>
      </w:r>
      <w:proofErr w:type="gramStart"/>
      <w:r w:rsidR="009164F8">
        <w:t>an</w:t>
      </w:r>
      <w:proofErr w:type="gramEnd"/>
      <w:r w:rsidR="009164F8">
        <w:t xml:space="preserve"> review of the loan.  Once the client gets in touch to arrange for a review meeting. The email sequence should stop</w:t>
      </w:r>
      <w:r w:rsidR="00F53A66">
        <w:t>.  Also note that clients could have multiple sales opportunity as they could have more than 1 loans and each sales opportunity will have their own settlement date/loan anniversary date.</w:t>
      </w:r>
    </w:p>
    <w:p w:rsidR="009164F8" w:rsidRDefault="009164F8" w:rsidP="0012118D">
      <w:pPr>
        <w:pStyle w:val="ListParagraph"/>
        <w:numPr>
          <w:ilvl w:val="1"/>
          <w:numId w:val="2"/>
        </w:numPr>
      </w:pPr>
      <w:proofErr w:type="spellStart"/>
      <w:r>
        <w:t>Optin</w:t>
      </w:r>
      <w:proofErr w:type="spellEnd"/>
      <w:r>
        <w:t xml:space="preserve"> page to be set up on my website to capture leads for an </w:t>
      </w:r>
      <w:proofErr w:type="spellStart"/>
      <w:r>
        <w:t>ebook</w:t>
      </w:r>
      <w:proofErr w:type="spellEnd"/>
      <w:r>
        <w:t xml:space="preserve"> download.  Once that lead has been capture within the CRM, a sequence of email to be sent to nurture the leads and encourage them to contact me for a free consult</w:t>
      </w:r>
    </w:p>
    <w:p w:rsidR="009164F8" w:rsidRDefault="009164F8" w:rsidP="009164F8">
      <w:pPr>
        <w:pStyle w:val="ListParagraph"/>
        <w:numPr>
          <w:ilvl w:val="1"/>
          <w:numId w:val="2"/>
        </w:numPr>
      </w:pPr>
      <w:proofErr w:type="spellStart"/>
      <w:r>
        <w:t>Optin</w:t>
      </w:r>
      <w:proofErr w:type="spellEnd"/>
      <w:r>
        <w:t xml:space="preserve"> page to be set up on my website to capture leads for a free property report.  Once that lead has been capture within the CRM, a sequence of email to be sent to nurture the leads and encourage them to contact me for a free consult</w:t>
      </w:r>
    </w:p>
    <w:p w:rsidR="00FE4A78" w:rsidRDefault="007C39E0" w:rsidP="00FE4A78">
      <w:pPr>
        <w:pStyle w:val="ListParagraph"/>
        <w:numPr>
          <w:ilvl w:val="1"/>
          <w:numId w:val="2"/>
        </w:numPr>
      </w:pPr>
      <w:proofErr w:type="spellStart"/>
      <w:r>
        <w:t>Optin</w:t>
      </w:r>
      <w:proofErr w:type="spellEnd"/>
      <w:r>
        <w:t xml:space="preserve"> page to be set up on my webs</w:t>
      </w:r>
      <w:r w:rsidR="009C549A">
        <w:t>ite to capture leads for webina</w:t>
      </w:r>
      <w:r>
        <w:t>r.  Once that lead has been capture within the CRM, a sequence of email to be sent to nurture the leads before and after the webinar fo</w:t>
      </w:r>
      <w:r w:rsidR="0074555B">
        <w:t xml:space="preserve">r a free </w:t>
      </w:r>
      <w:r w:rsidR="00D239F2">
        <w:t>consul</w:t>
      </w:r>
      <w:r w:rsidR="00FE4A78">
        <w:t>t</w:t>
      </w:r>
    </w:p>
    <w:p w:rsidR="009164F8" w:rsidRDefault="009164F8" w:rsidP="005A476E">
      <w:pPr>
        <w:pStyle w:val="ListParagraph"/>
        <w:numPr>
          <w:ilvl w:val="1"/>
          <w:numId w:val="2"/>
        </w:numPr>
      </w:pPr>
      <w:r>
        <w:t xml:space="preserve">For point C &amp; D </w:t>
      </w:r>
      <w:r w:rsidR="004E6F74">
        <w:t xml:space="preserve">&amp; E </w:t>
      </w:r>
      <w:r>
        <w:t xml:space="preserve">above, the </w:t>
      </w:r>
      <w:proofErr w:type="spellStart"/>
      <w:r>
        <w:t>optin</w:t>
      </w:r>
      <w:proofErr w:type="spellEnd"/>
      <w:r>
        <w:t xml:space="preserve"> page could also be simultaneously as </w:t>
      </w:r>
      <w:proofErr w:type="spellStart"/>
      <w:r>
        <w:t>facebook</w:t>
      </w:r>
      <w:proofErr w:type="spellEnd"/>
      <w:r>
        <w:t xml:space="preserve"> marketing advertisements</w:t>
      </w:r>
      <w:r w:rsidR="00B45264">
        <w:t xml:space="preserve">.  Hence the CRM needs to be able to capture leads from </w:t>
      </w:r>
      <w:proofErr w:type="spellStart"/>
      <w:r w:rsidR="00B45264">
        <w:t>facebook</w:t>
      </w:r>
      <w:proofErr w:type="spellEnd"/>
      <w:r w:rsidR="00D239F2">
        <w:t xml:space="preserve"> marketing advertisement as well</w:t>
      </w:r>
    </w:p>
    <w:p w:rsidR="00D239F2" w:rsidRDefault="00D239F2" w:rsidP="00D239F2">
      <w:pPr>
        <w:pStyle w:val="ListParagraph"/>
        <w:numPr>
          <w:ilvl w:val="0"/>
          <w:numId w:val="2"/>
        </w:numPr>
      </w:pPr>
      <w:r>
        <w:t xml:space="preserve">Ability to </w:t>
      </w:r>
      <w:r w:rsidR="003848DB">
        <w:t>send</w:t>
      </w:r>
      <w:r>
        <w:t xml:space="preserve"> out regular newsletter email to all the contacts with in the CRM</w:t>
      </w:r>
    </w:p>
    <w:p w:rsidR="00930D64" w:rsidRDefault="0074555B" w:rsidP="00D239F2">
      <w:pPr>
        <w:pStyle w:val="ListParagraph"/>
        <w:numPr>
          <w:ilvl w:val="0"/>
          <w:numId w:val="2"/>
        </w:numPr>
      </w:pPr>
      <w:r>
        <w:t>Ability for clients or myself to have access to a portal to complete a fact find</w:t>
      </w:r>
      <w:r w:rsidR="00930D64">
        <w:t xml:space="preserve"> while with the client</w:t>
      </w:r>
      <w:r w:rsidR="004B0C29">
        <w:t>.  Client might have to complete the fact find over multiple sessions themselves.</w:t>
      </w:r>
    </w:p>
    <w:p w:rsidR="0074555B" w:rsidRDefault="00930D64" w:rsidP="00D239F2">
      <w:pPr>
        <w:pStyle w:val="ListParagraph"/>
        <w:numPr>
          <w:ilvl w:val="0"/>
          <w:numId w:val="2"/>
        </w:numPr>
      </w:pPr>
      <w:r>
        <w:lastRenderedPageBreak/>
        <w:t>The fact find needs to be generated as a pdf to be emailed back to the client and myself</w:t>
      </w:r>
      <w:r w:rsidR="0074555B">
        <w:t xml:space="preserve"> </w:t>
      </w:r>
    </w:p>
    <w:p w:rsidR="00200752" w:rsidRDefault="00200752" w:rsidP="00D239F2">
      <w:pPr>
        <w:pStyle w:val="ListParagraph"/>
        <w:numPr>
          <w:ilvl w:val="0"/>
          <w:numId w:val="2"/>
        </w:numPr>
      </w:pPr>
      <w:r>
        <w:t>Ability for clients to upload documents securely to me.  The list of documents should be configurable depending on the client’s situation.  I should have the ability to approve or reject the documents. Also, if the documents are not being send to me, email reminder should be sent out on a regular basis.</w:t>
      </w:r>
    </w:p>
    <w:p w:rsidR="00FE4A78" w:rsidRDefault="00FE4A78" w:rsidP="00D239F2">
      <w:pPr>
        <w:pStyle w:val="ListParagraph"/>
        <w:numPr>
          <w:ilvl w:val="0"/>
          <w:numId w:val="2"/>
        </w:numPr>
      </w:pPr>
      <w:r>
        <w:t xml:space="preserve">I have an existing form on my website to enable clients / lead to book in a time for a free loan consult.  This is done using calendly.com and is integrated with my calendar </w:t>
      </w:r>
      <w:r w:rsidR="005153EA">
        <w:t xml:space="preserve">on my </w:t>
      </w:r>
      <w:proofErr w:type="spellStart"/>
      <w:r w:rsidR="005153EA">
        <w:t>caldav</w:t>
      </w:r>
      <w:proofErr w:type="spellEnd"/>
      <w:r w:rsidR="005153EA">
        <w:t xml:space="preserve"> server </w:t>
      </w:r>
      <w:r>
        <w:t xml:space="preserve">to display my free time.  </w:t>
      </w:r>
      <w:r w:rsidR="005153EA">
        <w:t xml:space="preserve">Can </w:t>
      </w:r>
      <w:r w:rsidR="009032F8">
        <w:t>the CRM</w:t>
      </w:r>
      <w:r w:rsidR="005153EA">
        <w:t xml:space="preserve"> do something similar and replace calendly.com </w:t>
      </w:r>
      <w:r w:rsidR="00E6599F">
        <w:t>(optional requirements)</w:t>
      </w:r>
    </w:p>
    <w:p w:rsidR="00D239F2" w:rsidRDefault="00D239F2" w:rsidP="003848DB">
      <w:pPr>
        <w:ind w:left="360"/>
      </w:pPr>
    </w:p>
    <w:p w:rsidR="00371F34" w:rsidRDefault="00371F34"/>
    <w:p w:rsidR="00371F34" w:rsidRDefault="00371F34"/>
    <w:sectPr w:rsidR="00371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543848"/>
    <w:multiLevelType w:val="hybridMultilevel"/>
    <w:tmpl w:val="89FC1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A143B2"/>
    <w:multiLevelType w:val="hybridMultilevel"/>
    <w:tmpl w:val="8B92C4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0NLI0NjM3NzU2NLFU0lEKTi0uzszPAykwrAUAMOzYhCwAAAA="/>
  </w:docVars>
  <w:rsids>
    <w:rsidRoot w:val="00371F34"/>
    <w:rsid w:val="0012118D"/>
    <w:rsid w:val="00192E18"/>
    <w:rsid w:val="00200752"/>
    <w:rsid w:val="00266B65"/>
    <w:rsid w:val="00371F34"/>
    <w:rsid w:val="003848DB"/>
    <w:rsid w:val="004B0C29"/>
    <w:rsid w:val="004E6F74"/>
    <w:rsid w:val="005153EA"/>
    <w:rsid w:val="005C4DFC"/>
    <w:rsid w:val="006D3A4C"/>
    <w:rsid w:val="0074555B"/>
    <w:rsid w:val="007C39E0"/>
    <w:rsid w:val="008618F6"/>
    <w:rsid w:val="009032F8"/>
    <w:rsid w:val="009164F8"/>
    <w:rsid w:val="00930D64"/>
    <w:rsid w:val="009C549A"/>
    <w:rsid w:val="00B45264"/>
    <w:rsid w:val="00B52319"/>
    <w:rsid w:val="00C5446E"/>
    <w:rsid w:val="00D239F2"/>
    <w:rsid w:val="00D65A0D"/>
    <w:rsid w:val="00E6599F"/>
    <w:rsid w:val="00EC3951"/>
    <w:rsid w:val="00F53A66"/>
    <w:rsid w:val="00FE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B118D2-508C-4051-90CD-2CE39B501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1F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/>
  <LinksUpToDate>false</LinksUpToDate>
  <CharactersWithSpaces>4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-</dc:creator>
  <cp:keywords>
  </cp:keywords>
  <dc:description>
  </dc:description>
  <cp:lastModifiedBy>Abdeali</cp:lastModifiedBy>
  <cp:revision>24</cp:revision>
  <dcterms:created xsi:type="dcterms:W3CDTF">2016-10-26T22:02:00Z</dcterms:created>
  <dcterms:modified xsi:type="dcterms:W3CDTF">2017-05-25T09:50:00Z</dcterms:modified>
</cp:coreProperties>
</file>